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99306" w14:textId="2BCE98F6" w:rsidR="002D5B00" w:rsidRPr="009320AB" w:rsidRDefault="00715217" w:rsidP="002D5B00">
      <w:pPr>
        <w:pStyle w:val="Heading1"/>
        <w:rPr>
          <w:lang w:val="en-US"/>
        </w:rPr>
      </w:pPr>
      <w:proofErr w:type="spellStart"/>
      <w:r w:rsidRPr="009320AB">
        <w:rPr>
          <w:lang w:val="en-US"/>
        </w:rPr>
        <w:t>Opdracht</w:t>
      </w:r>
      <w:proofErr w:type="spellEnd"/>
      <w:r w:rsidRPr="009320AB">
        <w:rPr>
          <w:lang w:val="en-US"/>
        </w:rPr>
        <w:t xml:space="preserve"> </w:t>
      </w:r>
      <w:r w:rsidR="009702EE">
        <w:rPr>
          <w:lang w:val="en-US"/>
        </w:rPr>
        <w:t>1</w:t>
      </w:r>
      <w:r w:rsidR="00F93184" w:rsidRPr="009320AB">
        <w:rPr>
          <w:lang w:val="en-US"/>
        </w:rPr>
        <w:t xml:space="preserve">: </w:t>
      </w:r>
      <w:r w:rsidR="009702EE">
        <w:rPr>
          <w:lang w:val="en-US"/>
        </w:rPr>
        <w:t>Blink once to accept</w:t>
      </w:r>
    </w:p>
    <w:p w14:paraId="3851F268" w14:textId="7E3F5DBB" w:rsidR="00B15296" w:rsidRPr="00B15296" w:rsidRDefault="00B15296" w:rsidP="00B15296">
      <w:pPr>
        <w:rPr>
          <w:b/>
          <w:bCs/>
        </w:rPr>
      </w:pPr>
      <w:r>
        <w:rPr>
          <w:b/>
          <w:bCs/>
        </w:rPr>
        <w:t>Aanpak:</w:t>
      </w:r>
    </w:p>
    <w:p w14:paraId="3E7F6F9C" w14:textId="2BF86C9B" w:rsidR="009702EE" w:rsidRDefault="009702EE" w:rsidP="009702EE">
      <w:r>
        <w:t>Simpel</w:t>
      </w:r>
      <w:r>
        <w:t>e</w:t>
      </w:r>
      <w:r>
        <w:t xml:space="preserve"> eerste opdracht. Tijdens de les hebben we geleerd over porten aanspreken door </w:t>
      </w:r>
      <w:r>
        <w:t xml:space="preserve">een </w:t>
      </w:r>
      <w:r>
        <w:t>bit aan te zetten.</w:t>
      </w:r>
    </w:p>
    <w:p w14:paraId="519E7879" w14:textId="257CF357" w:rsidR="009702EE" w:rsidRDefault="009702EE" w:rsidP="009702EE">
      <w:r>
        <w:t xml:space="preserve">Hierna heb ik gebruik gemaakt van </w:t>
      </w:r>
      <w:proofErr w:type="spellStart"/>
      <w:r>
        <w:t>bitshifting</w:t>
      </w:r>
      <w:proofErr w:type="spellEnd"/>
      <w:r>
        <w:t xml:space="preserve"> zoals: </w:t>
      </w:r>
      <w:r>
        <w:t xml:space="preserve">PB5 = D13 op de </w:t>
      </w:r>
      <w:proofErr w:type="spellStart"/>
      <w:r>
        <w:t>arduino</w:t>
      </w:r>
      <w:proofErr w:type="spellEnd"/>
      <w:r>
        <w:t xml:space="preserve">, daaraan zit </w:t>
      </w:r>
      <w:r>
        <w:t xml:space="preserve">vervolgens </w:t>
      </w:r>
      <w:r>
        <w:t xml:space="preserve">een </w:t>
      </w:r>
      <w:proofErr w:type="gramStart"/>
      <w:r>
        <w:t>led lampje</w:t>
      </w:r>
      <w:proofErr w:type="gramEnd"/>
      <w:r>
        <w:t xml:space="preserve"> en hetzelfde op poort </w:t>
      </w:r>
      <w:r>
        <w:t>PB4 = D12 voor de andere led.</w:t>
      </w:r>
    </w:p>
    <w:p w14:paraId="4780A900" w14:textId="08375E15" w:rsidR="009702EE" w:rsidRDefault="009702EE" w:rsidP="009702EE">
      <w:r>
        <w:t xml:space="preserve">In de </w:t>
      </w:r>
      <w:proofErr w:type="spellStart"/>
      <w:r>
        <w:t>while</w:t>
      </w:r>
      <w:proofErr w:type="spellEnd"/>
      <w:r>
        <w:t xml:space="preserve"> loop </w:t>
      </w:r>
      <w:r>
        <w:t>wordt dus gewoon telkens een</w:t>
      </w:r>
      <w:r>
        <w:t xml:space="preserve"> </w:t>
      </w:r>
      <w:r>
        <w:t xml:space="preserve">bit </w:t>
      </w:r>
      <w:proofErr w:type="spellStart"/>
      <w:r>
        <w:t>geshift</w:t>
      </w:r>
      <w:proofErr w:type="spellEnd"/>
      <w:r>
        <w:t xml:space="preserve"> naar PB5 om die aan te zetten en met </w:t>
      </w:r>
      <w:r>
        <w:t>een seconde</w:t>
      </w:r>
      <w:r>
        <w:t xml:space="preserve"> delay </w:t>
      </w:r>
      <w:r>
        <w:t xml:space="preserve">wordt vervolgens juist een bit </w:t>
      </w:r>
      <w:proofErr w:type="spellStart"/>
      <w:r>
        <w:t>ge</w:t>
      </w:r>
      <w:r>
        <w:t>shift</w:t>
      </w:r>
      <w:proofErr w:type="spellEnd"/>
      <w:r>
        <w:t xml:space="preserve"> naar PB4 voor de andere led.</w:t>
      </w:r>
    </w:p>
    <w:p w14:paraId="2DE0462F" w14:textId="77777777" w:rsidR="009702EE" w:rsidRDefault="009702EE" w:rsidP="009702EE">
      <w:bookmarkStart w:id="0" w:name="_GoBack"/>
      <w:bookmarkEnd w:id="0"/>
    </w:p>
    <w:p w14:paraId="41659A9E" w14:textId="0FF1431B" w:rsidR="009320AB" w:rsidRPr="00B15296" w:rsidRDefault="009702EE" w:rsidP="009702EE">
      <w:r>
        <w:t xml:space="preserve">Bron: 1ste les en </w:t>
      </w:r>
      <w:proofErr w:type="gramStart"/>
      <w:r>
        <w:t>AVR pagina</w:t>
      </w:r>
      <w:proofErr w:type="gramEnd"/>
      <w:r>
        <w:t xml:space="preserve"> 45</w:t>
      </w:r>
    </w:p>
    <w:sectPr w:rsidR="009320AB" w:rsidRPr="00B152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F84A15" w14:textId="77777777" w:rsidR="005F04C9" w:rsidRDefault="005F04C9" w:rsidP="00932C93">
      <w:pPr>
        <w:spacing w:after="0" w:line="240" w:lineRule="auto"/>
      </w:pPr>
      <w:r>
        <w:separator/>
      </w:r>
    </w:p>
  </w:endnote>
  <w:endnote w:type="continuationSeparator" w:id="0">
    <w:p w14:paraId="115C5EC2" w14:textId="77777777" w:rsidR="005F04C9" w:rsidRDefault="005F04C9" w:rsidP="00932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9DE635" w14:textId="77777777" w:rsidR="005F04C9" w:rsidRDefault="005F04C9" w:rsidP="00932C93">
      <w:pPr>
        <w:spacing w:after="0" w:line="240" w:lineRule="auto"/>
      </w:pPr>
      <w:r>
        <w:separator/>
      </w:r>
    </w:p>
  </w:footnote>
  <w:footnote w:type="continuationSeparator" w:id="0">
    <w:p w14:paraId="28961EBF" w14:textId="77777777" w:rsidR="005F04C9" w:rsidRDefault="005F04C9" w:rsidP="00932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6F782" w14:textId="47AF9EDE" w:rsidR="00932C93" w:rsidRPr="00932C93" w:rsidRDefault="00932C93">
    <w:pPr>
      <w:pStyle w:val="Header"/>
      <w:rPr>
        <w:lang w:val="en-US"/>
      </w:rPr>
    </w:pPr>
    <w:r>
      <w:rPr>
        <w:lang w:val="en-US"/>
      </w:rPr>
      <w:t>Kim Phung</w:t>
    </w:r>
    <w:r>
      <w:rPr>
        <w:lang w:val="en-US"/>
      </w:rPr>
      <w:tab/>
      <w:t>IMTHE1</w:t>
    </w:r>
    <w:r>
      <w:rPr>
        <w:lang w:val="en-US"/>
      </w:rPr>
      <w:tab/>
      <w:t>S11027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55E35"/>
    <w:multiLevelType w:val="hybridMultilevel"/>
    <w:tmpl w:val="B5E47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83D35"/>
    <w:multiLevelType w:val="hybridMultilevel"/>
    <w:tmpl w:val="F3BAB63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C7EAC"/>
    <w:multiLevelType w:val="hybridMultilevel"/>
    <w:tmpl w:val="1E32A6B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743B7"/>
    <w:multiLevelType w:val="hybridMultilevel"/>
    <w:tmpl w:val="40EE71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416CDE"/>
    <w:multiLevelType w:val="hybridMultilevel"/>
    <w:tmpl w:val="948A17E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B062C2"/>
    <w:multiLevelType w:val="hybridMultilevel"/>
    <w:tmpl w:val="B9C8DA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IztjA0tTA0MzdX0lEKTi0uzszPAykwrAUArBOmsSwAAAA="/>
  </w:docVars>
  <w:rsids>
    <w:rsidRoot w:val="00F93184"/>
    <w:rsid w:val="0011407C"/>
    <w:rsid w:val="00171555"/>
    <w:rsid w:val="00275576"/>
    <w:rsid w:val="002D5B00"/>
    <w:rsid w:val="00417032"/>
    <w:rsid w:val="0048111F"/>
    <w:rsid w:val="004D16BA"/>
    <w:rsid w:val="005F04C9"/>
    <w:rsid w:val="006C5373"/>
    <w:rsid w:val="00715217"/>
    <w:rsid w:val="007D20ED"/>
    <w:rsid w:val="009320AB"/>
    <w:rsid w:val="00932C93"/>
    <w:rsid w:val="009702EE"/>
    <w:rsid w:val="00B15296"/>
    <w:rsid w:val="00B44A1F"/>
    <w:rsid w:val="00BB4F0A"/>
    <w:rsid w:val="00C00355"/>
    <w:rsid w:val="00C162CE"/>
    <w:rsid w:val="00C67BFC"/>
    <w:rsid w:val="00D546FF"/>
    <w:rsid w:val="00DB5071"/>
    <w:rsid w:val="00F66EEF"/>
    <w:rsid w:val="00F67DB9"/>
    <w:rsid w:val="00F9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5DC8"/>
  <w15:chartTrackingRefBased/>
  <w15:docId w15:val="{2CA45304-4311-4DB4-8EA4-EC4FE4422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3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0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F9318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F93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93"/>
  </w:style>
  <w:style w:type="paragraph" w:styleId="Footer">
    <w:name w:val="footer"/>
    <w:basedOn w:val="Normal"/>
    <w:link w:val="Foot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93"/>
  </w:style>
  <w:style w:type="character" w:customStyle="1" w:styleId="Heading2Char">
    <w:name w:val="Heading 2 Char"/>
    <w:basedOn w:val="DefaultParagraphFont"/>
    <w:link w:val="Heading2"/>
    <w:uiPriority w:val="9"/>
    <w:semiHidden/>
    <w:rsid w:val="001140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C5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53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V</dc:creator>
  <cp:keywords/>
  <dc:description/>
  <cp:lastModifiedBy>KimV</cp:lastModifiedBy>
  <cp:revision>2</cp:revision>
  <cp:lastPrinted>2019-10-25T20:47:00Z</cp:lastPrinted>
  <dcterms:created xsi:type="dcterms:W3CDTF">2019-10-25T20:50:00Z</dcterms:created>
  <dcterms:modified xsi:type="dcterms:W3CDTF">2019-10-25T20:50:00Z</dcterms:modified>
</cp:coreProperties>
</file>